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1F922F" w14:textId="342F3AB0" w:rsidR="009E3A1C" w:rsidRDefault="009E3A1C" w:rsidP="00EC520E">
      <w:pPr>
        <w:pStyle w:val="Title"/>
      </w:pPr>
      <w:r>
        <w:t>Program Plan</w:t>
      </w:r>
    </w:p>
    <w:p w14:paraId="681A3F36" w14:textId="1E262706" w:rsidR="00EC520E" w:rsidRDefault="00EC520E" w:rsidP="00863720">
      <w:pPr>
        <w:pStyle w:val="Heading1"/>
      </w:pPr>
      <w:r>
        <w:t>User Interface</w:t>
      </w:r>
    </w:p>
    <w:p w14:paraId="46E67B81" w14:textId="39BA10AF" w:rsidR="008268AE" w:rsidRDefault="008268AE" w:rsidP="00915DAE">
      <w:pPr>
        <w:pStyle w:val="ListParagraph"/>
        <w:numPr>
          <w:ilvl w:val="0"/>
          <w:numId w:val="1"/>
        </w:numPr>
      </w:pPr>
      <w:r>
        <w:t>Add book rating</w:t>
      </w:r>
    </w:p>
    <w:p w14:paraId="321EE609" w14:textId="4907DC8C" w:rsidR="00915DAE" w:rsidRDefault="00915DAE" w:rsidP="00915DAE">
      <w:pPr>
        <w:pStyle w:val="ListParagraph"/>
        <w:numPr>
          <w:ilvl w:val="0"/>
          <w:numId w:val="1"/>
        </w:numPr>
      </w:pPr>
      <w:r>
        <w:t>Edit book rating</w:t>
      </w:r>
    </w:p>
    <w:p w14:paraId="4DA4C664" w14:textId="759D179C" w:rsidR="00915DAE" w:rsidRDefault="00915DAE" w:rsidP="00915DAE">
      <w:pPr>
        <w:pStyle w:val="ListParagraph"/>
        <w:numPr>
          <w:ilvl w:val="0"/>
          <w:numId w:val="1"/>
        </w:numPr>
      </w:pPr>
      <w:r>
        <w:t>Delete book rating</w:t>
      </w:r>
    </w:p>
    <w:p w14:paraId="269FAC71" w14:textId="13261B35" w:rsidR="000C5B80" w:rsidRDefault="000C5B80" w:rsidP="000C5B80"/>
    <w:p w14:paraId="37EE6D10" w14:textId="1638611F" w:rsidR="000C5B80" w:rsidRDefault="000C5B80" w:rsidP="000C5B80">
      <w:pPr>
        <w:pStyle w:val="Heading1"/>
      </w:pPr>
      <w:r>
        <w:t xml:space="preserve">User </w:t>
      </w:r>
      <w:r w:rsidR="00E11BEE">
        <w:t>Information Collection</w:t>
      </w:r>
    </w:p>
    <w:p w14:paraId="5E0D7F29" w14:textId="1B2290C0" w:rsidR="005C31D3" w:rsidRDefault="005C31D3" w:rsidP="005C31D3">
      <w:pPr>
        <w:pStyle w:val="Heading2"/>
      </w:pPr>
      <w:r>
        <w:t>User Profiling</w:t>
      </w:r>
    </w:p>
    <w:p w14:paraId="0BF28E06" w14:textId="1817CE8C" w:rsidR="005C31D3" w:rsidRDefault="005C31D3" w:rsidP="005C31D3">
      <w:r>
        <w:t>Gather ratings from users</w:t>
      </w:r>
    </w:p>
    <w:p w14:paraId="645B9E8F" w14:textId="1745533E" w:rsidR="005C31D3" w:rsidRPr="005C31D3" w:rsidRDefault="000D51F9" w:rsidP="000D51F9">
      <w:pPr>
        <w:pStyle w:val="Heading2"/>
      </w:pPr>
      <w:r w:rsidRPr="000D51F9">
        <w:t>Web usage analysis</w:t>
      </w:r>
    </w:p>
    <w:p w14:paraId="26181BA8" w14:textId="67BD0DBE" w:rsidR="0025187A" w:rsidRDefault="0025187A" w:rsidP="0025187A">
      <w:r>
        <w:t>All user ratings available t</w:t>
      </w:r>
      <w:r w:rsidR="00E652EC">
        <w:t>h</w:t>
      </w:r>
      <w:r>
        <w:t xml:space="preserve">rough </w:t>
      </w:r>
      <w:r w:rsidR="000D52A9">
        <w:t>database query</w:t>
      </w:r>
    </w:p>
    <w:p w14:paraId="760E7227" w14:textId="59973C27" w:rsidR="000D52A9" w:rsidRDefault="000D52A9" w:rsidP="0025187A">
      <w:r>
        <w:t xml:space="preserve">Cluster users into groups based on </w:t>
      </w:r>
      <w:r w:rsidR="00E652EC">
        <w:t>ratings</w:t>
      </w:r>
    </w:p>
    <w:p w14:paraId="19EB7AB6" w14:textId="79CF6A16" w:rsidR="000D51F9" w:rsidRDefault="000D51F9" w:rsidP="0025187A"/>
    <w:p w14:paraId="2525C342" w14:textId="36799B79" w:rsidR="000D51F9" w:rsidRDefault="000D51F9" w:rsidP="00491799">
      <w:pPr>
        <w:pStyle w:val="Heading1"/>
      </w:pPr>
      <w:r w:rsidRPr="00491799">
        <w:rPr>
          <w:rStyle w:val="Heading1Char"/>
        </w:rPr>
        <w:t>Information</w:t>
      </w:r>
      <w:r>
        <w:t xml:space="preserve"> Retrieval</w:t>
      </w:r>
    </w:p>
    <w:p w14:paraId="724E4121" w14:textId="673AB5B7" w:rsidR="00CA1859" w:rsidRDefault="00CA1859" w:rsidP="00CA1859">
      <w:pPr>
        <w:pStyle w:val="Heading2"/>
      </w:pPr>
      <w:r>
        <w:t>Retrieval Methods</w:t>
      </w:r>
    </w:p>
    <w:p w14:paraId="525A2CB5" w14:textId="4A20168E" w:rsidR="00CA1859" w:rsidRDefault="00CA1859" w:rsidP="00CA1859">
      <w:pPr>
        <w:pStyle w:val="Heading3"/>
      </w:pPr>
      <w:r>
        <w:t>Content-based</w:t>
      </w:r>
    </w:p>
    <w:p w14:paraId="4C0E18E8" w14:textId="09B23A02" w:rsidR="00BD6044" w:rsidRPr="00BD6044" w:rsidRDefault="00BD6044" w:rsidP="00BD6044">
      <w:r>
        <w:t>Allow user to search by title</w:t>
      </w:r>
      <w:r w:rsidR="003C4E14">
        <w:t xml:space="preserve"> key word</w:t>
      </w:r>
    </w:p>
    <w:p w14:paraId="30C88284" w14:textId="1992F651" w:rsidR="00CA1859" w:rsidRPr="00CA1859" w:rsidRDefault="00CA1859" w:rsidP="00CA1859">
      <w:r>
        <w:t>Allow user to specify genre</w:t>
      </w:r>
      <w:r w:rsidR="00D372AF">
        <w:t>s from list of genres</w:t>
      </w:r>
    </w:p>
    <w:p w14:paraId="58B03CCA" w14:textId="3BE94686" w:rsidR="00CA1859" w:rsidRDefault="00A33B32" w:rsidP="00A33B32">
      <w:pPr>
        <w:pStyle w:val="Heading3"/>
      </w:pPr>
      <w:r>
        <w:t>Collaborative</w:t>
      </w:r>
    </w:p>
    <w:p w14:paraId="7F43607D" w14:textId="739C880A" w:rsidR="00A33B32" w:rsidRDefault="0034393E" w:rsidP="00A33B32">
      <w:r>
        <w:t>Make recommendation based on user and community</w:t>
      </w:r>
    </w:p>
    <w:p w14:paraId="571BD819" w14:textId="0EE0E31E" w:rsidR="000B630B" w:rsidRDefault="000B630B" w:rsidP="00A33B32">
      <w:r>
        <w:t>Cluster model [segmentation] and Bayesian model [conditional probability]</w:t>
      </w:r>
    </w:p>
    <w:p w14:paraId="6475A89F" w14:textId="4B76149D" w:rsidR="00E957AB" w:rsidRDefault="00E957AB" w:rsidP="00A33B32">
      <w:r>
        <w:t>MinHash</w:t>
      </w:r>
      <w:r>
        <w:t xml:space="preserve"> or </w:t>
      </w:r>
      <w:r w:rsidR="00AC441D">
        <w:t>PLSI (Probabilistic latent semantic model)</w:t>
      </w:r>
    </w:p>
    <w:p w14:paraId="5D8F514E" w14:textId="0CFA79F2" w:rsidR="0034393E" w:rsidRDefault="00D21077" w:rsidP="00D21077">
      <w:pPr>
        <w:pStyle w:val="Heading4"/>
      </w:pPr>
      <w:r>
        <w:t>User History</w:t>
      </w:r>
    </w:p>
    <w:p w14:paraId="5FF93D68" w14:textId="59EECFC9" w:rsidR="00D21077" w:rsidRDefault="009A4DB5" w:rsidP="00D21077">
      <w:r>
        <w:t>predict from user’s past ratings</w:t>
      </w:r>
    </w:p>
    <w:p w14:paraId="39A64975" w14:textId="45087872" w:rsidR="009A4DB5" w:rsidRDefault="009A4DB5" w:rsidP="009A4DB5">
      <w:pPr>
        <w:pStyle w:val="Heading4"/>
      </w:pPr>
      <w:r>
        <w:t>Collaborative Info</w:t>
      </w:r>
    </w:p>
    <w:p w14:paraId="71019184" w14:textId="1491EDA7" w:rsidR="00155742" w:rsidRDefault="00155742" w:rsidP="00155742">
      <w:r>
        <w:t>weighted average of ratings of others, weights on how similar users are</w:t>
      </w:r>
    </w:p>
    <w:p w14:paraId="3D56DAF0" w14:textId="195C9456" w:rsidR="008D7649" w:rsidRPr="00155742" w:rsidRDefault="008D7649" w:rsidP="00155742">
      <w:r>
        <w:t>User-Based Nearest-Neighbour CF</w:t>
      </w:r>
      <w:bookmarkStart w:id="0" w:name="_GoBack"/>
      <w:bookmarkEnd w:id="0"/>
    </w:p>
    <w:p w14:paraId="7755D3D1" w14:textId="17AC6C3B" w:rsidR="000D51F9" w:rsidRDefault="000D51F9" w:rsidP="00491799">
      <w:pPr>
        <w:pStyle w:val="Heading2"/>
      </w:pPr>
      <w:r>
        <w:lastRenderedPageBreak/>
        <w:t>Content Management</w:t>
      </w:r>
    </w:p>
    <w:p w14:paraId="4CC0D85E" w14:textId="169032EA" w:rsidR="000D51F9" w:rsidRDefault="000D51F9" w:rsidP="00491799">
      <w:pPr>
        <w:pStyle w:val="Heading2"/>
      </w:pPr>
      <w:r>
        <w:t>Information acquisition and searching</w:t>
      </w:r>
    </w:p>
    <w:p w14:paraId="34FDF4EE" w14:textId="135CB789" w:rsidR="000D51F9" w:rsidRDefault="000D51F9" w:rsidP="00491799">
      <w:pPr>
        <w:pStyle w:val="Heading1"/>
      </w:pPr>
      <w:r w:rsidRPr="00491799">
        <w:rPr>
          <w:rStyle w:val="Heading1Char"/>
        </w:rPr>
        <w:t>Content</w:t>
      </w:r>
      <w:r w:rsidR="00491799">
        <w:t xml:space="preserve"> Presentation</w:t>
      </w:r>
    </w:p>
    <w:p w14:paraId="66F9C4EE" w14:textId="6518539D" w:rsidR="00491799" w:rsidRPr="0025187A" w:rsidRDefault="00491799" w:rsidP="00491799">
      <w:pPr>
        <w:pStyle w:val="Heading2"/>
      </w:pPr>
      <w:r>
        <w:t xml:space="preserve">Publishing </w:t>
      </w:r>
    </w:p>
    <w:sectPr w:rsidR="00491799" w:rsidRPr="002518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9521CD"/>
    <w:multiLevelType w:val="hybridMultilevel"/>
    <w:tmpl w:val="C4103A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DYhMLMxMzc0NDIyUdpeDU4uLM/DyQAsNaAOlmsPosAAAA"/>
  </w:docVars>
  <w:rsids>
    <w:rsidRoot w:val="009E3A1C"/>
    <w:rsid w:val="000B630B"/>
    <w:rsid w:val="000C5B80"/>
    <w:rsid w:val="000D51F9"/>
    <w:rsid w:val="000D52A9"/>
    <w:rsid w:val="00155742"/>
    <w:rsid w:val="0025187A"/>
    <w:rsid w:val="0034393E"/>
    <w:rsid w:val="003C4E14"/>
    <w:rsid w:val="00491799"/>
    <w:rsid w:val="004B565A"/>
    <w:rsid w:val="005C31D3"/>
    <w:rsid w:val="005D70AE"/>
    <w:rsid w:val="008268AE"/>
    <w:rsid w:val="00863720"/>
    <w:rsid w:val="008D7649"/>
    <w:rsid w:val="00915DAE"/>
    <w:rsid w:val="009A4DB5"/>
    <w:rsid w:val="009E3A1C"/>
    <w:rsid w:val="00A33B32"/>
    <w:rsid w:val="00AC441D"/>
    <w:rsid w:val="00BD6044"/>
    <w:rsid w:val="00CA1859"/>
    <w:rsid w:val="00D21077"/>
    <w:rsid w:val="00D372AF"/>
    <w:rsid w:val="00DA0EF6"/>
    <w:rsid w:val="00E11BEE"/>
    <w:rsid w:val="00E652EC"/>
    <w:rsid w:val="00E957AB"/>
    <w:rsid w:val="00EC52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10C8E5"/>
  <w15:chartTrackingRefBased/>
  <w15:docId w15:val="{29A9C4BE-5A75-41AE-B04F-40D26BEB0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1"/>
        <w:szCs w:val="21"/>
        <w:lang w:val="en-GB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0EF6"/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0EF6"/>
    <w:pPr>
      <w:keepNext/>
      <w:keepLines/>
      <w:pBdr>
        <w:bottom w:val="single" w:sz="4" w:space="1" w:color="92278F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6D1D6A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0EF6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6D1D6A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A0EF6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A0EF6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A0EF6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A0EF6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A0EF6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A0EF6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A0EF6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0EF6"/>
    <w:rPr>
      <w:rFonts w:asciiTheme="majorHAnsi" w:eastAsiaTheme="majorEastAsia" w:hAnsiTheme="majorHAnsi" w:cstheme="majorBidi"/>
      <w:color w:val="6D1D6A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DA0EF6"/>
    <w:rPr>
      <w:rFonts w:asciiTheme="majorHAnsi" w:eastAsiaTheme="majorEastAsia" w:hAnsiTheme="majorHAnsi" w:cstheme="majorBidi"/>
      <w:color w:val="6D1D6A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A0EF6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DA0EF6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A0EF6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A0EF6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A0EF6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A0EF6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A0EF6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A0EF6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DA0EF6"/>
    <w:pPr>
      <w:spacing w:after="0" w:line="240" w:lineRule="auto"/>
      <w:contextualSpacing/>
    </w:pPr>
    <w:rPr>
      <w:rFonts w:asciiTheme="majorHAnsi" w:eastAsiaTheme="majorEastAsia" w:hAnsiTheme="majorHAnsi" w:cstheme="majorBidi"/>
      <w:color w:val="6D1D6A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DA0EF6"/>
    <w:rPr>
      <w:rFonts w:asciiTheme="majorHAnsi" w:eastAsiaTheme="majorEastAsia" w:hAnsiTheme="majorHAnsi" w:cstheme="majorBidi"/>
      <w:color w:val="6D1D6A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A0EF6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DA0EF6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DA0EF6"/>
    <w:rPr>
      <w:b/>
      <w:bCs/>
    </w:rPr>
  </w:style>
  <w:style w:type="character" w:styleId="Emphasis">
    <w:name w:val="Emphasis"/>
    <w:basedOn w:val="DefaultParagraphFont"/>
    <w:uiPriority w:val="20"/>
    <w:qFormat/>
    <w:rsid w:val="00DA0EF6"/>
    <w:rPr>
      <w:i/>
      <w:iCs/>
    </w:rPr>
  </w:style>
  <w:style w:type="paragraph" w:styleId="NoSpacing">
    <w:name w:val="No Spacing"/>
    <w:uiPriority w:val="1"/>
    <w:qFormat/>
    <w:rsid w:val="00DA0EF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A0EF6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DA0EF6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A0EF6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92278F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A0EF6"/>
    <w:rPr>
      <w:rFonts w:asciiTheme="majorHAnsi" w:eastAsiaTheme="majorEastAsia" w:hAnsiTheme="majorHAnsi" w:cstheme="majorBidi"/>
      <w:color w:val="92278F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DA0EF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DA0EF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DA0EF6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DA0EF6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DA0EF6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A0EF6"/>
    <w:pPr>
      <w:outlineLvl w:val="9"/>
    </w:pPr>
  </w:style>
  <w:style w:type="paragraph" w:styleId="ListParagraph">
    <w:name w:val="List Paragraph"/>
    <w:basedOn w:val="Normal"/>
    <w:uiPriority w:val="34"/>
    <w:qFormat/>
    <w:rsid w:val="00915D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Garamond-Trebuchet MS">
      <a:majorFont>
        <a:latin typeface="Garamond" panose="020204040303010108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Reflection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alpha val="100000"/>
                <a:satMod val="140000"/>
                <a:lumMod val="105000"/>
              </a:schemeClr>
            </a:gs>
            <a:gs pos="41000">
              <a:schemeClr val="phClr">
                <a:tint val="57000"/>
                <a:satMod val="160000"/>
                <a:lumMod val="99000"/>
              </a:schemeClr>
            </a:gs>
            <a:gs pos="100000">
              <a:schemeClr val="phClr">
                <a:tint val="80000"/>
                <a:satMod val="180000"/>
                <a:lumMod val="104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7000"/>
                <a:satMod val="115000"/>
                <a:lumMod val="114000"/>
              </a:schemeClr>
            </a:gs>
            <a:gs pos="60000">
              <a:schemeClr val="phClr">
                <a:tint val="100000"/>
                <a:shade val="96000"/>
                <a:satMod val="100000"/>
                <a:lumMod val="108000"/>
              </a:schemeClr>
            </a:gs>
            <a:gs pos="100000">
              <a:schemeClr val="phClr">
                <a:shade val="91000"/>
                <a:satMod val="100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28000"/>
              </a:srgbClr>
            </a:outerShdw>
          </a:effectLst>
        </a:effectStyle>
        <a:effectStyle>
          <a:effectLst>
            <a:outerShdw blurRad="50800" dist="31750" dir="5400000" sy="98000" rotWithShape="0">
              <a:srgbClr val="000000">
                <a:alpha val="47000"/>
              </a:srgbClr>
            </a:outerShdw>
          </a:effectLst>
          <a:scene3d>
            <a:camera prst="orthographicFront">
              <a:rot lat="0" lon="0" rev="0"/>
            </a:camera>
            <a:lightRig rig="twoPt" dir="t">
              <a:rot lat="0" lon="0" rev="4800000"/>
            </a:lightRig>
          </a:scene3d>
          <a:sp3d prstMaterial="matte">
            <a:bevelT w="25400" h="44450"/>
          </a:sp3d>
        </a:effectStyle>
        <a:effectStyle>
          <a:effectLst>
            <a:reflection blurRad="25400" stA="32000" endPos="28000" dist="8889" dir="5400000" sy="-100000" rotWithShape="0"/>
          </a:effectLst>
          <a:scene3d>
            <a:camera prst="orthographicFront">
              <a:rot lat="0" lon="0" rev="0"/>
            </a:camera>
            <a:lightRig rig="threePt" dir="t">
              <a:rot lat="0" lon="0" rev="4800000"/>
            </a:lightRig>
          </a:scene3d>
          <a:sp3d>
            <a:bevelT w="508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B24059982B7945A9BAD39890D9C0D0" ma:contentTypeVersion="8" ma:contentTypeDescription="Create a new document." ma:contentTypeScope="" ma:versionID="d01850cec961176ad7bd7f4379973854">
  <xsd:schema xmlns:xsd="http://www.w3.org/2001/XMLSchema" xmlns:xs="http://www.w3.org/2001/XMLSchema" xmlns:p="http://schemas.microsoft.com/office/2006/metadata/properties" xmlns:ns3="da1a0201-6e43-472f-b373-5c09342b7738" targetNamespace="http://schemas.microsoft.com/office/2006/metadata/properties" ma:root="true" ma:fieldsID="46bca0286a2ba0f6e806c2d49a932bb3" ns3:_="">
    <xsd:import namespace="da1a0201-6e43-472f-b373-5c09342b773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a0201-6e43-472f-b373-5c09342b77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1BC81B6-A4EE-4E44-B218-D690AF24AC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1a0201-6e43-472f-b373-5c09342b77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7188804-D335-4886-A0D2-4D4FF96A0B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799519-7A71-4964-A2B6-5865CF8F633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127</Words>
  <Characters>727</Characters>
  <Application>Microsoft Office Word</Application>
  <DocSecurity>0</DocSecurity>
  <Lines>6</Lines>
  <Paragraphs>1</Paragraphs>
  <ScaleCrop>false</ScaleCrop>
  <Company/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Howell</dc:creator>
  <cp:keywords/>
  <dc:description/>
  <cp:lastModifiedBy>Andrew Howell</cp:lastModifiedBy>
  <cp:revision>26</cp:revision>
  <dcterms:created xsi:type="dcterms:W3CDTF">2019-12-12T11:00:00Z</dcterms:created>
  <dcterms:modified xsi:type="dcterms:W3CDTF">2019-12-12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B24059982B7945A9BAD39890D9C0D0</vt:lpwstr>
  </property>
</Properties>
</file>